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D1083" w14:textId="77777777" w:rsidR="00536C2E" w:rsidRDefault="005B68D2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ACKC Board Meeting April 18, 2023</w:t>
      </w:r>
      <w:r w:rsidR="00343DD0">
        <w:rPr>
          <w:b/>
          <w:bCs/>
          <w:sz w:val="32"/>
          <w:szCs w:val="32"/>
          <w:u w:val="single"/>
        </w:rPr>
        <w:t xml:space="preserve"> </w:t>
      </w:r>
    </w:p>
    <w:p w14:paraId="6FF6A364" w14:textId="09FB3A6D" w:rsidR="00275A50" w:rsidRPr="00536C2E" w:rsidRDefault="009B0376">
      <w:pPr>
        <w:rPr>
          <w:sz w:val="32"/>
          <w:szCs w:val="32"/>
        </w:rPr>
      </w:pPr>
      <w:r w:rsidRPr="00536C2E">
        <w:rPr>
          <w:sz w:val="32"/>
          <w:szCs w:val="32"/>
        </w:rPr>
        <w:t xml:space="preserve">Minutes </w:t>
      </w:r>
      <w:r w:rsidR="00343DD0" w:rsidRPr="00536C2E">
        <w:rPr>
          <w:sz w:val="32"/>
          <w:szCs w:val="32"/>
        </w:rPr>
        <w:t>by Jacqueline Coombs, Secretary</w:t>
      </w:r>
    </w:p>
    <w:p w14:paraId="4ECE3286" w14:textId="17AB0184" w:rsidR="009B0376" w:rsidRDefault="009B0376">
      <w:pPr>
        <w:rPr>
          <w:sz w:val="32"/>
          <w:szCs w:val="32"/>
        </w:rPr>
      </w:pPr>
      <w:r>
        <w:rPr>
          <w:sz w:val="32"/>
          <w:szCs w:val="32"/>
          <w:u w:val="single"/>
        </w:rPr>
        <w:t xml:space="preserve">Location: </w:t>
      </w:r>
      <w:proofErr w:type="spellStart"/>
      <w:r>
        <w:rPr>
          <w:sz w:val="32"/>
          <w:szCs w:val="32"/>
          <w:u w:val="single"/>
        </w:rPr>
        <w:t>Alano</w:t>
      </w:r>
      <w:proofErr w:type="spellEnd"/>
      <w:r>
        <w:rPr>
          <w:sz w:val="32"/>
          <w:szCs w:val="32"/>
          <w:u w:val="single"/>
        </w:rPr>
        <w:t xml:space="preserve"> Club of Kent County and on Zoom</w:t>
      </w:r>
      <w:r>
        <w:rPr>
          <w:sz w:val="32"/>
          <w:szCs w:val="32"/>
        </w:rPr>
        <w:t xml:space="preserve"> </w:t>
      </w:r>
    </w:p>
    <w:p w14:paraId="0EB8976E" w14:textId="4039F1BA" w:rsidR="00536C2E" w:rsidRPr="009B0376" w:rsidRDefault="00536C2E">
      <w:pPr>
        <w:rPr>
          <w:sz w:val="32"/>
          <w:szCs w:val="32"/>
          <w:u w:val="single"/>
        </w:rPr>
      </w:pPr>
      <w:r>
        <w:rPr>
          <w:sz w:val="32"/>
          <w:szCs w:val="32"/>
        </w:rPr>
        <w:t>Time: 5:30 – 7:30pm</w:t>
      </w:r>
    </w:p>
    <w:p w14:paraId="75404730" w14:textId="4077FAC5" w:rsidR="009B0376" w:rsidRDefault="009B0376">
      <w:pPr>
        <w:rPr>
          <w:sz w:val="32"/>
          <w:szCs w:val="32"/>
        </w:rPr>
      </w:pPr>
      <w:r w:rsidRPr="00536C2E">
        <w:rPr>
          <w:sz w:val="32"/>
          <w:szCs w:val="32"/>
          <w:u w:val="single"/>
        </w:rPr>
        <w:t>Board Members</w:t>
      </w:r>
      <w:r>
        <w:rPr>
          <w:sz w:val="32"/>
          <w:szCs w:val="32"/>
        </w:rPr>
        <w:t>:</w:t>
      </w:r>
    </w:p>
    <w:p w14:paraId="3EB6B66E" w14:textId="0254BB0F" w:rsidR="009B0376" w:rsidRDefault="009B0376">
      <w:pPr>
        <w:rPr>
          <w:sz w:val="32"/>
          <w:szCs w:val="32"/>
        </w:rPr>
      </w:pPr>
      <w:r>
        <w:rPr>
          <w:sz w:val="32"/>
          <w:szCs w:val="32"/>
        </w:rPr>
        <w:t xml:space="preserve">Elisha </w:t>
      </w:r>
      <w:proofErr w:type="gramStart"/>
      <w:r>
        <w:rPr>
          <w:sz w:val="32"/>
          <w:szCs w:val="32"/>
        </w:rPr>
        <w:t>Ash(</w:t>
      </w:r>
      <w:proofErr w:type="gramEnd"/>
      <w:r>
        <w:rPr>
          <w:sz w:val="32"/>
          <w:szCs w:val="32"/>
        </w:rPr>
        <w:t>Chair), Brad Rose(Vice Chair), Amelia Mueller(Treasurer), Tim Coyle, Ron Schroeder, Jackie Coombs(secretary), Erica Eldred, Lauren Frazier, Mike Giusto</w:t>
      </w:r>
    </w:p>
    <w:p w14:paraId="257F987E" w14:textId="6AAD2EE6" w:rsidR="009B0376" w:rsidRDefault="009B0376">
      <w:pPr>
        <w:rPr>
          <w:sz w:val="32"/>
          <w:szCs w:val="32"/>
        </w:rPr>
      </w:pPr>
      <w:r>
        <w:rPr>
          <w:sz w:val="32"/>
          <w:szCs w:val="32"/>
        </w:rPr>
        <w:t>Lisa Derr, Executive Director</w:t>
      </w:r>
    </w:p>
    <w:p w14:paraId="60865805" w14:textId="1E30BE8E" w:rsidR="005B68D2" w:rsidRPr="00343DD0" w:rsidRDefault="00C1626B">
      <w:pPr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>Opening with Serenity Prayer</w:t>
      </w:r>
    </w:p>
    <w:p w14:paraId="3180B76A" w14:textId="6B564824" w:rsidR="00C1626B" w:rsidRPr="00343DD0" w:rsidRDefault="00C1626B">
      <w:pPr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>Executive Director Updates: Lisa</w:t>
      </w:r>
    </w:p>
    <w:p w14:paraId="416B2FD6" w14:textId="77777777" w:rsidR="00C1626B" w:rsidRDefault="00C1626B">
      <w:pPr>
        <w:rPr>
          <w:sz w:val="32"/>
          <w:szCs w:val="32"/>
        </w:rPr>
      </w:pPr>
      <w:r>
        <w:rPr>
          <w:sz w:val="32"/>
          <w:szCs w:val="32"/>
        </w:rPr>
        <w:tab/>
        <w:t>Financial Update:</w:t>
      </w:r>
    </w:p>
    <w:p w14:paraId="5877F0B4" w14:textId="3F7AEBFC" w:rsidR="00C1626B" w:rsidRDefault="00C1626B" w:rsidP="00C1626B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 xml:space="preserve">Balance Sheet Review </w:t>
      </w:r>
    </w:p>
    <w:p w14:paraId="6A10BEAF" w14:textId="77777777" w:rsidR="00C1626B" w:rsidRDefault="00C1626B" w:rsidP="00C1626B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>Q2 P&amp;Ls</w:t>
      </w:r>
    </w:p>
    <w:p w14:paraId="57C10824" w14:textId="52C56CB0" w:rsidR="00C1626B" w:rsidRDefault="00C1626B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P&amp;L </w:t>
      </w:r>
      <w:r w:rsidR="005A6226">
        <w:rPr>
          <w:sz w:val="32"/>
          <w:szCs w:val="32"/>
        </w:rPr>
        <w:t xml:space="preserve">Q2 </w:t>
      </w:r>
      <w:r>
        <w:rPr>
          <w:sz w:val="32"/>
          <w:szCs w:val="32"/>
        </w:rPr>
        <w:t>Comparison to last year – cost has increased on</w:t>
      </w:r>
      <w:r w:rsidR="005A6226">
        <w:rPr>
          <w:sz w:val="32"/>
          <w:szCs w:val="32"/>
        </w:rPr>
        <w:t xml:space="preserve"> </w:t>
      </w:r>
      <w:proofErr w:type="gramStart"/>
      <w:r>
        <w:rPr>
          <w:sz w:val="32"/>
          <w:szCs w:val="32"/>
        </w:rPr>
        <w:t>supplies</w:t>
      </w:r>
      <w:proofErr w:type="gramEnd"/>
      <w:r>
        <w:rPr>
          <w:sz w:val="32"/>
          <w:szCs w:val="32"/>
        </w:rPr>
        <w:t xml:space="preserve"> </w:t>
      </w:r>
    </w:p>
    <w:p w14:paraId="05581343" w14:textId="1155E7AB" w:rsidR="00C1626B" w:rsidRDefault="00C1626B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>Brainstorming on how to increase “sales”- walking around at Round Up and selling memberships/collecting donations?</w:t>
      </w:r>
    </w:p>
    <w:p w14:paraId="5AA193CD" w14:textId="293471BA" w:rsidR="00C1626B" w:rsidRDefault="00C1626B" w:rsidP="00C1626B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>P&amp;L Comparison from previous year</w:t>
      </w:r>
    </w:p>
    <w:p w14:paraId="43BA79DE" w14:textId="69BA92E5" w:rsidR="006A712B" w:rsidRDefault="006A712B" w:rsidP="00343DD0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>Financial Report Approved by Board Members</w:t>
      </w:r>
    </w:p>
    <w:p w14:paraId="1C36A9A0" w14:textId="6B569DE3" w:rsidR="005A6226" w:rsidRDefault="005A6226" w:rsidP="00C1626B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 xml:space="preserve">Main </w:t>
      </w:r>
      <w:r w:rsidR="00343DD0">
        <w:rPr>
          <w:sz w:val="32"/>
          <w:szCs w:val="32"/>
        </w:rPr>
        <w:t xml:space="preserve">Club </w:t>
      </w:r>
      <w:r>
        <w:rPr>
          <w:sz w:val="32"/>
          <w:szCs w:val="32"/>
        </w:rPr>
        <w:t xml:space="preserve">Events: </w:t>
      </w:r>
    </w:p>
    <w:p w14:paraId="45CF4809" w14:textId="2FC0FC91" w:rsidR="005A6226" w:rsidRDefault="005A6226" w:rsidP="003775ED">
      <w:pPr>
        <w:ind w:left="1440"/>
        <w:rPr>
          <w:sz w:val="32"/>
          <w:szCs w:val="32"/>
        </w:rPr>
      </w:pPr>
      <w:r>
        <w:rPr>
          <w:sz w:val="32"/>
          <w:szCs w:val="32"/>
        </w:rPr>
        <w:t>Spring Luncheon</w:t>
      </w:r>
      <w:r w:rsidR="003775ED">
        <w:rPr>
          <w:sz w:val="32"/>
          <w:szCs w:val="32"/>
        </w:rPr>
        <w:t>: May 12 – Cost is Free – Purpose is to give information to potential donors and Community Partners</w:t>
      </w:r>
    </w:p>
    <w:p w14:paraId="109FAEA7" w14:textId="68ED8E7F" w:rsidR="003775ED" w:rsidRDefault="003775ED" w:rsidP="003775E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775ED">
        <w:rPr>
          <w:sz w:val="32"/>
          <w:szCs w:val="32"/>
        </w:rPr>
        <w:lastRenderedPageBreak/>
        <w:t>Need 100 more people for the Luncheon</w:t>
      </w:r>
      <w:r>
        <w:rPr>
          <w:sz w:val="32"/>
          <w:szCs w:val="32"/>
        </w:rPr>
        <w:t>!</w:t>
      </w:r>
    </w:p>
    <w:p w14:paraId="58D43AEB" w14:textId="1576EF69" w:rsidR="00BF2BCB" w:rsidRDefault="00BF2BCB" w:rsidP="003775ED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ossibility of doing on-site informational luncheons at various organizations in the future?</w:t>
      </w:r>
    </w:p>
    <w:p w14:paraId="2629868C" w14:textId="3C449DF0" w:rsidR="00BF2BCB" w:rsidRDefault="00BF2BCB" w:rsidP="003775ED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Various Board Members helping call around to businesses while here at Club?</w:t>
      </w:r>
    </w:p>
    <w:p w14:paraId="552B2C26" w14:textId="43407F2A" w:rsidR="00BF2BCB" w:rsidRDefault="00BF2BCB" w:rsidP="003775ED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Lisa would like to have a meeting about the future of the Spring Luncheon and possibly doing a Recovery Lollapalooza </w:t>
      </w:r>
      <w:r w:rsidR="00003FF2">
        <w:rPr>
          <w:sz w:val="32"/>
          <w:szCs w:val="32"/>
        </w:rPr>
        <w:t xml:space="preserve">instead. </w:t>
      </w:r>
      <w:proofErr w:type="gramStart"/>
      <w:r w:rsidR="00003FF2">
        <w:rPr>
          <w:sz w:val="32"/>
          <w:szCs w:val="32"/>
        </w:rPr>
        <w:t>Include</w:t>
      </w:r>
      <w:proofErr w:type="gramEnd"/>
      <w:r w:rsidR="00003FF2">
        <w:rPr>
          <w:sz w:val="32"/>
          <w:szCs w:val="32"/>
        </w:rPr>
        <w:t xml:space="preserve"> Music!</w:t>
      </w:r>
    </w:p>
    <w:p w14:paraId="41343346" w14:textId="4D7DF54B" w:rsidR="005A6226" w:rsidRDefault="005A6226" w:rsidP="00343DD0">
      <w:pPr>
        <w:ind w:left="720" w:firstLine="720"/>
        <w:rPr>
          <w:sz w:val="32"/>
          <w:szCs w:val="32"/>
        </w:rPr>
      </w:pPr>
      <w:r>
        <w:rPr>
          <w:sz w:val="32"/>
          <w:szCs w:val="32"/>
        </w:rPr>
        <w:t>Golf Outing</w:t>
      </w:r>
      <w:r w:rsidR="00343DD0">
        <w:rPr>
          <w:sz w:val="32"/>
          <w:szCs w:val="32"/>
        </w:rPr>
        <w:t xml:space="preserve">: not </w:t>
      </w:r>
      <w:proofErr w:type="gramStart"/>
      <w:r w:rsidR="00343DD0">
        <w:rPr>
          <w:sz w:val="32"/>
          <w:szCs w:val="32"/>
        </w:rPr>
        <w:t>discussed</w:t>
      </w:r>
      <w:proofErr w:type="gramEnd"/>
    </w:p>
    <w:p w14:paraId="1F1685DC" w14:textId="3E1A1D71" w:rsidR="005A6226" w:rsidRDefault="005A6226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Fall Gala: Steve Kelly to speak and he will have Lisa on WOOD Radio to talk about the </w:t>
      </w:r>
      <w:proofErr w:type="gramStart"/>
      <w:r>
        <w:rPr>
          <w:sz w:val="32"/>
          <w:szCs w:val="32"/>
        </w:rPr>
        <w:t>Gala</w:t>
      </w:r>
      <w:proofErr w:type="gramEnd"/>
    </w:p>
    <w:p w14:paraId="4BE0F32B" w14:textId="7D2AAA83" w:rsidR="005A6226" w:rsidRDefault="005A6226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>Black History Luncheon (February) – Profit of $298.85!</w:t>
      </w:r>
    </w:p>
    <w:p w14:paraId="6BA7E093" w14:textId="7CCF78F8" w:rsidR="005A6226" w:rsidRDefault="005A6226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Larry </w:t>
      </w:r>
      <w:proofErr w:type="spellStart"/>
      <w:r>
        <w:rPr>
          <w:sz w:val="32"/>
          <w:szCs w:val="32"/>
        </w:rPr>
        <w:t>Barcheski</w:t>
      </w:r>
      <w:proofErr w:type="spellEnd"/>
      <w:r>
        <w:rPr>
          <w:sz w:val="32"/>
          <w:szCs w:val="32"/>
        </w:rPr>
        <w:t xml:space="preserve"> Memorial Donation - $1850.00 Donated</w:t>
      </w:r>
    </w:p>
    <w:p w14:paraId="0CF970BF" w14:textId="74233920" w:rsidR="005A6226" w:rsidRDefault="005A6226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>Round Up – Request to have Board Members’ presen</w:t>
      </w:r>
      <w:r w:rsidR="00EF7060">
        <w:rPr>
          <w:sz w:val="32"/>
          <w:szCs w:val="32"/>
        </w:rPr>
        <w:t>t at event!</w:t>
      </w:r>
    </w:p>
    <w:p w14:paraId="4B1DA6CC" w14:textId="16EA259D" w:rsidR="00EF7060" w:rsidRDefault="00EF7060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Community Partners Program Flyer updated by </w:t>
      </w:r>
      <w:proofErr w:type="gramStart"/>
      <w:r>
        <w:rPr>
          <w:sz w:val="32"/>
          <w:szCs w:val="32"/>
        </w:rPr>
        <w:t>Lisa</w:t>
      </w:r>
      <w:proofErr w:type="gramEnd"/>
    </w:p>
    <w:p w14:paraId="7296B386" w14:textId="3DFCC1CB" w:rsidR="00003FF2" w:rsidRDefault="00003FF2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>Recovery Lollapalooza for next year!</w:t>
      </w:r>
    </w:p>
    <w:p w14:paraId="2CECD070" w14:textId="10A48292" w:rsidR="00003FF2" w:rsidRDefault="00003FF2" w:rsidP="005A6226">
      <w:pPr>
        <w:ind w:left="1440"/>
        <w:rPr>
          <w:sz w:val="32"/>
          <w:szCs w:val="32"/>
        </w:rPr>
      </w:pPr>
      <w:r>
        <w:rPr>
          <w:sz w:val="32"/>
          <w:szCs w:val="32"/>
        </w:rPr>
        <w:t xml:space="preserve">Sept 15 Concert at </w:t>
      </w:r>
      <w:proofErr w:type="spellStart"/>
      <w:r>
        <w:rPr>
          <w:sz w:val="32"/>
          <w:szCs w:val="32"/>
        </w:rPr>
        <w:t>Alano</w:t>
      </w:r>
      <w:proofErr w:type="spellEnd"/>
      <w:r>
        <w:rPr>
          <w:sz w:val="32"/>
          <w:szCs w:val="32"/>
        </w:rPr>
        <w:t xml:space="preserve"> Club</w:t>
      </w:r>
    </w:p>
    <w:p w14:paraId="1BF78DB0" w14:textId="4052A174" w:rsidR="00003FF2" w:rsidRPr="00343DD0" w:rsidRDefault="00B8411C" w:rsidP="00B8411C">
      <w:pPr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 xml:space="preserve">Committee Updates: </w:t>
      </w:r>
    </w:p>
    <w:p w14:paraId="10E43B6C" w14:textId="2BE40655" w:rsidR="00B8411C" w:rsidRDefault="00B8411C" w:rsidP="006B12C8">
      <w:pPr>
        <w:ind w:left="720"/>
        <w:rPr>
          <w:sz w:val="32"/>
          <w:szCs w:val="32"/>
        </w:rPr>
      </w:pPr>
      <w:r w:rsidRPr="00343DD0">
        <w:rPr>
          <w:sz w:val="32"/>
          <w:szCs w:val="32"/>
          <w:u w:val="single"/>
        </w:rPr>
        <w:t>Communications Committee</w:t>
      </w:r>
      <w:r>
        <w:rPr>
          <w:sz w:val="32"/>
          <w:szCs w:val="32"/>
        </w:rPr>
        <w:t xml:space="preserve"> – Secret Shopper Report Meeting</w:t>
      </w:r>
      <w:r w:rsidR="006B12C8">
        <w:rPr>
          <w:sz w:val="32"/>
          <w:szCs w:val="32"/>
        </w:rPr>
        <w:t xml:space="preserve"> Lauren</w:t>
      </w:r>
    </w:p>
    <w:p w14:paraId="05CA3EED" w14:textId="6D66B916" w:rsidR="00B8411C" w:rsidRDefault="00A75D8A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</w:t>
      </w:r>
      <w:r w:rsidR="00B8411C">
        <w:rPr>
          <w:sz w:val="32"/>
          <w:szCs w:val="32"/>
        </w:rPr>
        <w:t xml:space="preserve"> Action Items: </w:t>
      </w:r>
      <w:r>
        <w:rPr>
          <w:sz w:val="32"/>
          <w:szCs w:val="32"/>
        </w:rPr>
        <w:t>Follow-up with Lisa for implementation</w:t>
      </w:r>
    </w:p>
    <w:p w14:paraId="1E7EBAEA" w14:textId="1E6F78CF" w:rsidR="00A75D8A" w:rsidRDefault="00A75D8A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 Policy updates to go out to members via email</w:t>
      </w:r>
    </w:p>
    <w:p w14:paraId="2B5A2F1D" w14:textId="54B5F487" w:rsidR="00A75D8A" w:rsidRDefault="00A75D8A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 Meeting Schedule on board in hallway to be rearranged for a clearer view – photos of rooms added to board?</w:t>
      </w:r>
      <w:r w:rsidR="00AD1966">
        <w:rPr>
          <w:sz w:val="32"/>
          <w:szCs w:val="32"/>
        </w:rPr>
        <w:t xml:space="preserve"> Or meetings listed by day more clearly?</w:t>
      </w:r>
    </w:p>
    <w:p w14:paraId="451FB145" w14:textId="3A29070B" w:rsidR="00AD1966" w:rsidRDefault="00AD1966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lastRenderedPageBreak/>
        <w:t>- Overall, the secret shopper felt welcomed</w:t>
      </w:r>
    </w:p>
    <w:p w14:paraId="45251479" w14:textId="0C637D52" w:rsidR="00AD1966" w:rsidRDefault="00AD1966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 Welcoming Training for members/workers?</w:t>
      </w:r>
    </w:p>
    <w:p w14:paraId="3224FB1F" w14:textId="6E9759AB" w:rsidR="00A75D8A" w:rsidRDefault="00A75D8A" w:rsidP="00A75D8A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 Add changing table to Men’s bathroom – Women’s meeting wants to help raise $ to purchase it.</w:t>
      </w:r>
    </w:p>
    <w:p w14:paraId="1C8763E1" w14:textId="57598C29" w:rsidR="00A75D8A" w:rsidRDefault="00A75D8A" w:rsidP="006B12C8">
      <w:pPr>
        <w:ind w:left="720"/>
        <w:rPr>
          <w:sz w:val="32"/>
          <w:szCs w:val="32"/>
        </w:rPr>
      </w:pPr>
      <w:r w:rsidRPr="006B12C8">
        <w:rPr>
          <w:sz w:val="32"/>
          <w:szCs w:val="32"/>
        </w:rPr>
        <w:t>Need each member to participate in the committees they signed up for.</w:t>
      </w:r>
    </w:p>
    <w:p w14:paraId="6CC315D4" w14:textId="42FCC7D8" w:rsidR="006B12C8" w:rsidRDefault="00073EF8" w:rsidP="006B12C8">
      <w:pPr>
        <w:ind w:left="720"/>
        <w:rPr>
          <w:sz w:val="32"/>
          <w:szCs w:val="32"/>
        </w:rPr>
      </w:pPr>
      <w:r>
        <w:rPr>
          <w:sz w:val="32"/>
          <w:szCs w:val="32"/>
        </w:rPr>
        <w:t>“</w:t>
      </w:r>
      <w:r w:rsidR="006B12C8">
        <w:rPr>
          <w:sz w:val="32"/>
          <w:szCs w:val="32"/>
        </w:rPr>
        <w:t>Zoom</w:t>
      </w:r>
      <w:r>
        <w:rPr>
          <w:sz w:val="32"/>
          <w:szCs w:val="32"/>
        </w:rPr>
        <w:t>”</w:t>
      </w:r>
      <w:r w:rsidR="006B12C8">
        <w:rPr>
          <w:sz w:val="32"/>
          <w:szCs w:val="32"/>
        </w:rPr>
        <w:t xml:space="preserve"> Meeting Minutes </w:t>
      </w:r>
      <w:r>
        <w:rPr>
          <w:sz w:val="32"/>
          <w:szCs w:val="32"/>
        </w:rPr>
        <w:t>–</w:t>
      </w:r>
      <w:r w:rsidR="006B12C8">
        <w:rPr>
          <w:sz w:val="32"/>
          <w:szCs w:val="32"/>
        </w:rPr>
        <w:t xml:space="preserve"> possib</w:t>
      </w:r>
      <w:r>
        <w:rPr>
          <w:sz w:val="32"/>
          <w:szCs w:val="32"/>
        </w:rPr>
        <w:t>ility?</w:t>
      </w:r>
    </w:p>
    <w:p w14:paraId="2A289153" w14:textId="77777777" w:rsidR="00343DD0" w:rsidRDefault="00343DD0" w:rsidP="006B12C8">
      <w:pPr>
        <w:ind w:left="720"/>
        <w:rPr>
          <w:sz w:val="32"/>
          <w:szCs w:val="32"/>
        </w:rPr>
      </w:pPr>
    </w:p>
    <w:p w14:paraId="05FE11BD" w14:textId="6FF8098F" w:rsidR="006B12C8" w:rsidRPr="00343DD0" w:rsidRDefault="006B12C8" w:rsidP="006B12C8">
      <w:pPr>
        <w:ind w:left="720"/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 xml:space="preserve">Governance &amp; Nominations Committee </w:t>
      </w:r>
      <w:r w:rsidR="00073EF8" w:rsidRPr="00343DD0">
        <w:rPr>
          <w:sz w:val="32"/>
          <w:szCs w:val="32"/>
          <w:u w:val="single"/>
        </w:rPr>
        <w:t>–</w:t>
      </w:r>
      <w:r w:rsidRPr="00343DD0">
        <w:rPr>
          <w:sz w:val="32"/>
          <w:szCs w:val="32"/>
          <w:u w:val="single"/>
        </w:rPr>
        <w:t xml:space="preserve"> </w:t>
      </w:r>
    </w:p>
    <w:p w14:paraId="6189BBC0" w14:textId="1DCEA83C" w:rsidR="00073EF8" w:rsidRDefault="00073EF8" w:rsidP="00073EF8">
      <w:pPr>
        <w:pStyle w:val="ListParagraph"/>
        <w:ind w:left="1800"/>
        <w:rPr>
          <w:sz w:val="32"/>
          <w:szCs w:val="32"/>
        </w:rPr>
      </w:pPr>
      <w:r>
        <w:rPr>
          <w:sz w:val="32"/>
          <w:szCs w:val="32"/>
        </w:rPr>
        <w:t>-Tim will have an update for next meeting</w:t>
      </w:r>
    </w:p>
    <w:p w14:paraId="44353D53" w14:textId="77777777" w:rsidR="00073EF8" w:rsidRDefault="00073EF8" w:rsidP="00073EF8">
      <w:pPr>
        <w:rPr>
          <w:sz w:val="32"/>
          <w:szCs w:val="32"/>
        </w:rPr>
      </w:pPr>
    </w:p>
    <w:p w14:paraId="7C4BFB4E" w14:textId="497E6128" w:rsidR="00073EF8" w:rsidRPr="00343DD0" w:rsidRDefault="00073EF8" w:rsidP="00073EF8">
      <w:pPr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 xml:space="preserve">New Business: </w:t>
      </w:r>
    </w:p>
    <w:p w14:paraId="210DEA54" w14:textId="205D9236" w:rsidR="00073EF8" w:rsidRDefault="00073EF8" w:rsidP="00073EF8">
      <w:pPr>
        <w:rPr>
          <w:sz w:val="32"/>
          <w:szCs w:val="32"/>
        </w:rPr>
      </w:pPr>
      <w:r>
        <w:rPr>
          <w:sz w:val="32"/>
          <w:szCs w:val="32"/>
        </w:rPr>
        <w:tab/>
        <w:t xml:space="preserve">Tim Resigned. New Position to be created would be Administration Coordinator/Assistant – helping w events, raffle items, spread sheets, emails, thank </w:t>
      </w:r>
      <w:proofErr w:type="spellStart"/>
      <w:r>
        <w:rPr>
          <w:sz w:val="32"/>
          <w:szCs w:val="32"/>
        </w:rPr>
        <w:t>you’s</w:t>
      </w:r>
      <w:proofErr w:type="spellEnd"/>
      <w:r>
        <w:rPr>
          <w:sz w:val="32"/>
          <w:szCs w:val="32"/>
        </w:rPr>
        <w:t xml:space="preserve">. </w:t>
      </w:r>
      <w:proofErr w:type="gramStart"/>
      <w:r>
        <w:rPr>
          <w:sz w:val="32"/>
          <w:szCs w:val="32"/>
        </w:rPr>
        <w:t>40 hour</w:t>
      </w:r>
      <w:proofErr w:type="gramEnd"/>
      <w:r>
        <w:rPr>
          <w:sz w:val="32"/>
          <w:szCs w:val="32"/>
        </w:rPr>
        <w:t xml:space="preserve"> salary. Lisa can be freed-up to get out more into the community. Lisa to write up job description for this. </w:t>
      </w:r>
    </w:p>
    <w:p w14:paraId="48D35B59" w14:textId="77777777" w:rsidR="00A36B58" w:rsidRDefault="00073EF8" w:rsidP="00073EF8">
      <w:pPr>
        <w:rPr>
          <w:sz w:val="32"/>
          <w:szCs w:val="32"/>
        </w:rPr>
      </w:pPr>
      <w:r>
        <w:rPr>
          <w:sz w:val="32"/>
          <w:szCs w:val="32"/>
        </w:rPr>
        <w:t xml:space="preserve">Tim left abruptly and has requested 14 days’ vacation. He did not have 14 </w:t>
      </w:r>
      <w:proofErr w:type="gramStart"/>
      <w:r>
        <w:rPr>
          <w:sz w:val="32"/>
          <w:szCs w:val="32"/>
        </w:rPr>
        <w:t>days’</w:t>
      </w:r>
      <w:proofErr w:type="gramEnd"/>
      <w:r>
        <w:rPr>
          <w:sz w:val="32"/>
          <w:szCs w:val="32"/>
        </w:rPr>
        <w:t xml:space="preserve"> of vacation to use. </w:t>
      </w:r>
    </w:p>
    <w:p w14:paraId="7435890F" w14:textId="62E6CB89" w:rsidR="00073EF8" w:rsidRDefault="00A36B58" w:rsidP="00073EF8">
      <w:pPr>
        <w:rPr>
          <w:sz w:val="32"/>
          <w:szCs w:val="32"/>
        </w:rPr>
      </w:pPr>
      <w:r>
        <w:rPr>
          <w:sz w:val="32"/>
          <w:szCs w:val="32"/>
        </w:rPr>
        <w:t xml:space="preserve">Vote: All in favor. Board agrees that Club does not owe him that vacation time or anything further. </w:t>
      </w:r>
    </w:p>
    <w:p w14:paraId="1F2EF53A" w14:textId="633562DF" w:rsidR="00313D20" w:rsidRPr="00343DD0" w:rsidRDefault="00313D20" w:rsidP="00073EF8">
      <w:pPr>
        <w:rPr>
          <w:sz w:val="32"/>
          <w:szCs w:val="32"/>
          <w:u w:val="single"/>
        </w:rPr>
      </w:pPr>
      <w:r w:rsidRPr="00343DD0">
        <w:rPr>
          <w:sz w:val="32"/>
          <w:szCs w:val="32"/>
          <w:u w:val="single"/>
        </w:rPr>
        <w:t>Meeting Closed</w:t>
      </w:r>
    </w:p>
    <w:p w14:paraId="36C48D05" w14:textId="77777777" w:rsidR="00073EF8" w:rsidRPr="00073EF8" w:rsidRDefault="00073EF8" w:rsidP="00073EF8">
      <w:pPr>
        <w:rPr>
          <w:sz w:val="32"/>
          <w:szCs w:val="32"/>
        </w:rPr>
      </w:pPr>
    </w:p>
    <w:p w14:paraId="493D9746" w14:textId="77777777" w:rsidR="003775ED" w:rsidRDefault="003775ED" w:rsidP="005A6226">
      <w:pPr>
        <w:ind w:left="1440"/>
        <w:rPr>
          <w:sz w:val="32"/>
          <w:szCs w:val="32"/>
        </w:rPr>
      </w:pPr>
    </w:p>
    <w:p w14:paraId="267FF07E" w14:textId="77777777" w:rsidR="00EF7060" w:rsidRDefault="00EF7060" w:rsidP="005A6226">
      <w:pPr>
        <w:ind w:left="1440"/>
        <w:rPr>
          <w:sz w:val="32"/>
          <w:szCs w:val="32"/>
        </w:rPr>
      </w:pPr>
    </w:p>
    <w:p w14:paraId="6476583D" w14:textId="77777777" w:rsidR="00EF7060" w:rsidRDefault="00EF7060" w:rsidP="005A6226">
      <w:pPr>
        <w:ind w:left="1440"/>
        <w:rPr>
          <w:sz w:val="32"/>
          <w:szCs w:val="32"/>
        </w:rPr>
      </w:pPr>
    </w:p>
    <w:p w14:paraId="02EB69B4" w14:textId="77777777" w:rsidR="005A6226" w:rsidRDefault="005A6226" w:rsidP="005A6226">
      <w:pPr>
        <w:ind w:left="1440"/>
        <w:rPr>
          <w:sz w:val="32"/>
          <w:szCs w:val="32"/>
        </w:rPr>
      </w:pPr>
    </w:p>
    <w:p w14:paraId="4F360BA2" w14:textId="77777777" w:rsidR="005A6226" w:rsidRDefault="005A6226" w:rsidP="00C1626B">
      <w:pPr>
        <w:ind w:left="720" w:firstLine="720"/>
        <w:rPr>
          <w:sz w:val="32"/>
          <w:szCs w:val="32"/>
        </w:rPr>
      </w:pPr>
    </w:p>
    <w:p w14:paraId="08BE4C80" w14:textId="77777777" w:rsidR="005A6226" w:rsidRDefault="005A6226" w:rsidP="00C1626B">
      <w:pPr>
        <w:ind w:left="720" w:firstLine="720"/>
        <w:rPr>
          <w:sz w:val="32"/>
          <w:szCs w:val="32"/>
        </w:rPr>
      </w:pPr>
    </w:p>
    <w:p w14:paraId="02FD0379" w14:textId="77777777" w:rsidR="00C1626B" w:rsidRDefault="00C1626B" w:rsidP="00C1626B">
      <w:pPr>
        <w:ind w:left="720" w:firstLine="720"/>
        <w:rPr>
          <w:sz w:val="32"/>
          <w:szCs w:val="32"/>
        </w:rPr>
      </w:pPr>
    </w:p>
    <w:p w14:paraId="72711E50" w14:textId="6805E101" w:rsidR="00C1626B" w:rsidRPr="00C1626B" w:rsidRDefault="00C1626B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sectPr w:rsidR="00C1626B" w:rsidRPr="00C162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3572F"/>
    <w:multiLevelType w:val="hybridMultilevel"/>
    <w:tmpl w:val="449EF246"/>
    <w:lvl w:ilvl="0" w:tplc="05E8F0EC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649284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DExNDQwNzM0MbRU0lEKTi0uzszPAykwrAUAZPw9TiwAAAA="/>
  </w:docVars>
  <w:rsids>
    <w:rsidRoot w:val="005B68D2"/>
    <w:rsid w:val="00003FF2"/>
    <w:rsid w:val="00073EF8"/>
    <w:rsid w:val="001B327B"/>
    <w:rsid w:val="00275A50"/>
    <w:rsid w:val="00313D20"/>
    <w:rsid w:val="00343DD0"/>
    <w:rsid w:val="003775ED"/>
    <w:rsid w:val="00536C2E"/>
    <w:rsid w:val="005A6226"/>
    <w:rsid w:val="005B68D2"/>
    <w:rsid w:val="006A712B"/>
    <w:rsid w:val="006B12C8"/>
    <w:rsid w:val="0090641C"/>
    <w:rsid w:val="009B0376"/>
    <w:rsid w:val="00A36B58"/>
    <w:rsid w:val="00A75D8A"/>
    <w:rsid w:val="00AD1966"/>
    <w:rsid w:val="00B8411C"/>
    <w:rsid w:val="00B86B6A"/>
    <w:rsid w:val="00BF2BCB"/>
    <w:rsid w:val="00C1626B"/>
    <w:rsid w:val="00EF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A7E09"/>
  <w15:chartTrackingRefBased/>
  <w15:docId w15:val="{CCC5BCE1-CA74-40F9-ABEF-0649CB7B4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22</Words>
  <Characters>240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oombs</dc:creator>
  <cp:keywords/>
  <dc:description/>
  <cp:lastModifiedBy>Lisa Derr</cp:lastModifiedBy>
  <cp:revision>2</cp:revision>
  <dcterms:created xsi:type="dcterms:W3CDTF">2023-05-17T16:32:00Z</dcterms:created>
  <dcterms:modified xsi:type="dcterms:W3CDTF">2023-05-17T16:32:00Z</dcterms:modified>
</cp:coreProperties>
</file>